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9535" w14:textId="3AC65644" w:rsidR="00106B22" w:rsidRPr="006613BE" w:rsidRDefault="006613BE" w:rsidP="00C31556">
      <w:pPr>
        <w:jc w:val="center"/>
        <w:rPr>
          <w:rFonts w:ascii="Times New Roman" w:hAnsi="Times New Roman"/>
          <w:i/>
          <w:sz w:val="24"/>
          <w:szCs w:val="24"/>
          <w:lang w:val="es-CL"/>
        </w:rPr>
      </w:pPr>
      <w:r w:rsidRPr="006613BE">
        <w:rPr>
          <w:rFonts w:ascii="Times New Roman" w:hAnsi="Times New Roman"/>
          <w:i/>
          <w:sz w:val="24"/>
          <w:szCs w:val="24"/>
          <w:lang w:val="es-CL"/>
        </w:rPr>
        <w:t>Título del seminario en esta línea</w:t>
      </w:r>
    </w:p>
    <w:p w14:paraId="0578EDBF" w14:textId="77777777" w:rsidR="00C31556" w:rsidRPr="006613BE" w:rsidRDefault="00C31556">
      <w:pPr>
        <w:rPr>
          <w:rFonts w:ascii="Times New Roman" w:hAnsi="Times New Roman"/>
          <w:lang w:val="es-CL"/>
        </w:rPr>
      </w:pP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0"/>
        <w:gridCol w:w="425"/>
        <w:gridCol w:w="9315"/>
      </w:tblGrid>
      <w:tr w:rsidR="00D00F58" w:rsidRPr="0040721D" w14:paraId="4952D20A" w14:textId="77777777" w:rsidTr="0040721D">
        <w:trPr>
          <w:cantSplit/>
          <w:trHeight w:val="850"/>
        </w:trPr>
        <w:tc>
          <w:tcPr>
            <w:tcW w:w="880" w:type="dxa"/>
            <w:shd w:val="clear" w:color="auto" w:fill="D9D9D9"/>
            <w:textDirection w:val="btLr"/>
            <w:vAlign w:val="center"/>
          </w:tcPr>
          <w:p w14:paraId="3D8A89B8" w14:textId="518F039A" w:rsidR="00D00F58" w:rsidRDefault="00D00F58" w:rsidP="007D2092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es-CL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>Tema</w:t>
            </w:r>
          </w:p>
        </w:tc>
        <w:tc>
          <w:tcPr>
            <w:tcW w:w="9740" w:type="dxa"/>
            <w:gridSpan w:val="2"/>
            <w:shd w:val="clear" w:color="auto" w:fill="auto"/>
          </w:tcPr>
          <w:p w14:paraId="06D23548" w14:textId="797FFE1A" w:rsidR="00D00F58" w:rsidRDefault="00D00F58" w:rsidP="00122BD1">
            <w:pPr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Escriba aquí cual es el tema general de su investigación</w:t>
            </w:r>
          </w:p>
        </w:tc>
      </w:tr>
      <w:tr w:rsidR="00106B22" w:rsidRPr="0040721D" w14:paraId="6A537C87" w14:textId="77777777" w:rsidTr="0040721D">
        <w:trPr>
          <w:cantSplit/>
          <w:trHeight w:val="1701"/>
        </w:trPr>
        <w:tc>
          <w:tcPr>
            <w:tcW w:w="880" w:type="dxa"/>
            <w:shd w:val="clear" w:color="auto" w:fill="D9D9D9"/>
            <w:textDirection w:val="btLr"/>
            <w:vAlign w:val="center"/>
          </w:tcPr>
          <w:p w14:paraId="0B45638D" w14:textId="412F51E3" w:rsidR="00106B22" w:rsidRPr="006613BE" w:rsidRDefault="00BC3B12" w:rsidP="007D2092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es-CL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>P</w:t>
            </w:r>
            <w:r w:rsidR="00106B22" w:rsidRPr="006613BE"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>roblem</w:t>
            </w:r>
            <w:r w:rsidR="006613BE" w:rsidRPr="006613BE"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>a</w:t>
            </w:r>
            <w:r w:rsidR="00D00F58"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 xml:space="preserve"> de investigación</w:t>
            </w:r>
          </w:p>
        </w:tc>
        <w:tc>
          <w:tcPr>
            <w:tcW w:w="9740" w:type="dxa"/>
            <w:gridSpan w:val="2"/>
            <w:shd w:val="clear" w:color="auto" w:fill="auto"/>
          </w:tcPr>
          <w:p w14:paraId="0008BD51" w14:textId="77D622E5" w:rsidR="00107802" w:rsidRPr="006613BE" w:rsidRDefault="006613BE" w:rsidP="00122BD1">
            <w:pPr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Describ</w:t>
            </w:r>
            <w:r w:rsidR="00D00F58">
              <w:rPr>
                <w:rFonts w:ascii="Times New Roman" w:hAnsi="Times New Roman"/>
                <w:lang w:val="es-CL"/>
              </w:rPr>
              <w:t>a aquí su</w:t>
            </w:r>
            <w:r>
              <w:rPr>
                <w:rFonts w:ascii="Times New Roman" w:hAnsi="Times New Roman"/>
                <w:lang w:val="es-CL"/>
              </w:rPr>
              <w:t xml:space="preserve"> problema </w:t>
            </w:r>
            <w:r w:rsidR="00D00F58">
              <w:rPr>
                <w:rFonts w:ascii="Times New Roman" w:hAnsi="Times New Roman"/>
                <w:lang w:val="es-CL"/>
              </w:rPr>
              <w:t>de investigación</w:t>
            </w:r>
            <w:r>
              <w:rPr>
                <w:rFonts w:ascii="Times New Roman" w:hAnsi="Times New Roman"/>
                <w:lang w:val="es-CL"/>
              </w:rPr>
              <w:t xml:space="preserve"> incorporando referencias </w:t>
            </w:r>
            <w:r w:rsidR="00D00F58">
              <w:rPr>
                <w:rFonts w:ascii="Times New Roman" w:hAnsi="Times New Roman"/>
                <w:lang w:val="es-CL"/>
              </w:rPr>
              <w:t>(</w:t>
            </w:r>
            <w:r>
              <w:rPr>
                <w:rFonts w:ascii="Times New Roman" w:hAnsi="Times New Roman"/>
                <w:lang w:val="es-CL"/>
              </w:rPr>
              <w:t>en formato apellido</w:t>
            </w:r>
            <w:r w:rsidR="00D00F58">
              <w:rPr>
                <w:rFonts w:ascii="Times New Roman" w:hAnsi="Times New Roman"/>
                <w:lang w:val="es-CL"/>
              </w:rPr>
              <w:t>,</w:t>
            </w:r>
            <w:r>
              <w:rPr>
                <w:rFonts w:ascii="Times New Roman" w:hAnsi="Times New Roman"/>
                <w:lang w:val="es-CL"/>
              </w:rPr>
              <w:t xml:space="preserve"> año)</w:t>
            </w:r>
          </w:p>
        </w:tc>
      </w:tr>
      <w:tr w:rsidR="00D00F58" w:rsidRPr="0040721D" w14:paraId="506C15AC" w14:textId="77777777" w:rsidTr="0040721D">
        <w:trPr>
          <w:cantSplit/>
          <w:trHeight w:val="3402"/>
        </w:trPr>
        <w:tc>
          <w:tcPr>
            <w:tcW w:w="880" w:type="dxa"/>
            <w:shd w:val="clear" w:color="auto" w:fill="D9D9D9"/>
            <w:textDirection w:val="btLr"/>
            <w:vAlign w:val="center"/>
          </w:tcPr>
          <w:p w14:paraId="55F2BB38" w14:textId="1B648221" w:rsidR="00D00F58" w:rsidRDefault="00D00F58" w:rsidP="007D2092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es-CL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>Justificación</w:t>
            </w:r>
          </w:p>
        </w:tc>
        <w:tc>
          <w:tcPr>
            <w:tcW w:w="9740" w:type="dxa"/>
            <w:gridSpan w:val="2"/>
            <w:shd w:val="clear" w:color="auto" w:fill="auto"/>
          </w:tcPr>
          <w:p w14:paraId="5C053FC3" w14:textId="2D150B2F" w:rsidR="00D00F58" w:rsidRDefault="00D00F58" w:rsidP="00122BD1">
            <w:pPr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 xml:space="preserve">Explique aquí porque su problema de investigación es un problema (de orden </w:t>
            </w:r>
            <w:r w:rsidR="006E1CB8">
              <w:rPr>
                <w:rFonts w:ascii="Times New Roman" w:hAnsi="Times New Roman"/>
                <w:lang w:val="es-CL"/>
              </w:rPr>
              <w:t>disciplinar/</w:t>
            </w:r>
            <w:r>
              <w:rPr>
                <w:rFonts w:ascii="Times New Roman" w:hAnsi="Times New Roman"/>
                <w:lang w:val="es-CL"/>
              </w:rPr>
              <w:t>académico/intelectual)</w:t>
            </w:r>
          </w:p>
        </w:tc>
      </w:tr>
      <w:tr w:rsidR="00BC3B12" w:rsidRPr="006613BE" w14:paraId="693453E9" w14:textId="77777777" w:rsidTr="0040721D">
        <w:trPr>
          <w:cantSplit/>
          <w:trHeight w:val="1150"/>
        </w:trPr>
        <w:tc>
          <w:tcPr>
            <w:tcW w:w="880" w:type="dxa"/>
            <w:vMerge w:val="restart"/>
            <w:shd w:val="clear" w:color="auto" w:fill="D9D9D9"/>
            <w:textDirection w:val="btLr"/>
            <w:vAlign w:val="center"/>
          </w:tcPr>
          <w:p w14:paraId="1FDD386A" w14:textId="54592863" w:rsidR="00BC3B12" w:rsidRPr="006613BE" w:rsidRDefault="00BC3B12" w:rsidP="00BC3B12">
            <w:pPr>
              <w:ind w:left="113" w:right="113"/>
              <w:rPr>
                <w:rFonts w:ascii="Times New Roman" w:hAnsi="Times New Roman"/>
                <w:b/>
                <w:sz w:val="24"/>
                <w:szCs w:val="24"/>
                <w:lang w:val="es-CL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>Preguntas</w:t>
            </w:r>
            <w:r w:rsidR="00D00F58"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 xml:space="preserve"> y objetivos</w:t>
            </w:r>
            <w:r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 xml:space="preserve"> de Investigación 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</w:tcPr>
          <w:p w14:paraId="04C9F4CE" w14:textId="77777777" w:rsidR="00BC3B12" w:rsidRPr="006613BE" w:rsidRDefault="00BC3B12" w:rsidP="00BC3B12">
            <w:pPr>
              <w:ind w:left="113" w:right="113"/>
              <w:jc w:val="center"/>
              <w:rPr>
                <w:rFonts w:ascii="Times New Roman" w:hAnsi="Times New Roman"/>
                <w:lang w:val="es-CL"/>
              </w:rPr>
            </w:pPr>
            <w:r w:rsidRPr="006613BE">
              <w:rPr>
                <w:rFonts w:ascii="Times New Roman" w:hAnsi="Times New Roman"/>
                <w:lang w:val="es-CL"/>
              </w:rPr>
              <w:t>Pr</w:t>
            </w:r>
            <w:r>
              <w:rPr>
                <w:rFonts w:ascii="Times New Roman" w:hAnsi="Times New Roman"/>
                <w:lang w:val="es-CL"/>
              </w:rPr>
              <w:t>incipal</w:t>
            </w:r>
          </w:p>
        </w:tc>
        <w:tc>
          <w:tcPr>
            <w:tcW w:w="9315" w:type="dxa"/>
            <w:shd w:val="clear" w:color="auto" w:fill="auto"/>
          </w:tcPr>
          <w:p w14:paraId="52C14273" w14:textId="77777777" w:rsidR="00BC3B12" w:rsidRPr="006613BE" w:rsidRDefault="00BC3B12" w:rsidP="00BC3B12">
            <w:pPr>
              <w:rPr>
                <w:rFonts w:ascii="Times New Roman" w:hAnsi="Times New Roman"/>
                <w:b/>
                <w:lang w:val="es-CL"/>
              </w:rPr>
            </w:pPr>
            <w:r>
              <w:rPr>
                <w:rFonts w:ascii="Times New Roman" w:hAnsi="Times New Roman"/>
                <w:b/>
                <w:lang w:val="es-CL"/>
              </w:rPr>
              <w:t>Preguntas de investigación</w:t>
            </w:r>
            <w:r w:rsidRPr="006613BE">
              <w:rPr>
                <w:rFonts w:ascii="Times New Roman" w:hAnsi="Times New Roman"/>
                <w:b/>
                <w:lang w:val="es-CL"/>
              </w:rPr>
              <w:t>:</w:t>
            </w:r>
          </w:p>
          <w:p w14:paraId="5B1F17C8" w14:textId="77777777" w:rsidR="00BC3B12" w:rsidRDefault="00BC3B12" w:rsidP="00BC3B12">
            <w:pPr>
              <w:pStyle w:val="Prrafodelista"/>
              <w:numPr>
                <w:ilvl w:val="0"/>
                <w:numId w:val="11"/>
              </w:numPr>
              <w:ind w:left="192" w:hanging="18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¿Pregunta general de investigación?</w:t>
            </w:r>
          </w:p>
          <w:p w14:paraId="52E043F9" w14:textId="77777777" w:rsidR="00BC3B12" w:rsidRDefault="00BC3B12" w:rsidP="00BC3B12">
            <w:pPr>
              <w:pStyle w:val="Prrafodelista"/>
              <w:numPr>
                <w:ilvl w:val="0"/>
                <w:numId w:val="11"/>
              </w:numPr>
              <w:ind w:left="192" w:hanging="18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¿Pregunta específica de investigación 1?</w:t>
            </w:r>
          </w:p>
          <w:p w14:paraId="009C8C04" w14:textId="77777777" w:rsidR="00BC3B12" w:rsidRDefault="00BC3B12" w:rsidP="00BC3B12">
            <w:pPr>
              <w:pStyle w:val="Prrafodelista"/>
              <w:numPr>
                <w:ilvl w:val="0"/>
                <w:numId w:val="11"/>
              </w:numPr>
              <w:ind w:left="192" w:hanging="18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¿Pregunta específica de investigación 2?</w:t>
            </w:r>
          </w:p>
          <w:p w14:paraId="10B41FCA" w14:textId="77777777" w:rsidR="00BC3B12" w:rsidRPr="006613BE" w:rsidRDefault="00BC3B12" w:rsidP="00BC3B12">
            <w:pPr>
              <w:pStyle w:val="Prrafodelista"/>
              <w:numPr>
                <w:ilvl w:val="0"/>
                <w:numId w:val="11"/>
              </w:numPr>
              <w:ind w:left="192" w:hanging="18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¿Pregunta específica de investigación 3?</w:t>
            </w:r>
          </w:p>
        </w:tc>
      </w:tr>
      <w:tr w:rsidR="00BC3B12" w:rsidRPr="0040721D" w14:paraId="0D821C23" w14:textId="77777777" w:rsidTr="0040721D">
        <w:trPr>
          <w:trHeight w:val="1150"/>
        </w:trPr>
        <w:tc>
          <w:tcPr>
            <w:tcW w:w="880" w:type="dxa"/>
            <w:vMerge/>
            <w:shd w:val="clear" w:color="auto" w:fill="D9D9D9"/>
            <w:textDirection w:val="btLr"/>
            <w:vAlign w:val="center"/>
          </w:tcPr>
          <w:p w14:paraId="1783FA96" w14:textId="77777777" w:rsidR="00BC3B12" w:rsidRPr="006613BE" w:rsidRDefault="00BC3B12" w:rsidP="00BC3B12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es-CL"/>
              </w:rPr>
            </w:pPr>
          </w:p>
        </w:tc>
        <w:tc>
          <w:tcPr>
            <w:tcW w:w="425" w:type="dxa"/>
            <w:vMerge/>
            <w:shd w:val="clear" w:color="auto" w:fill="auto"/>
            <w:textDirection w:val="btLr"/>
            <w:vAlign w:val="center"/>
          </w:tcPr>
          <w:p w14:paraId="3D30FBB3" w14:textId="77777777" w:rsidR="00BC3B12" w:rsidRPr="006613BE" w:rsidRDefault="00BC3B12" w:rsidP="00BC3B12">
            <w:pPr>
              <w:ind w:left="113" w:right="113"/>
              <w:jc w:val="center"/>
              <w:rPr>
                <w:rFonts w:ascii="Times New Roman" w:hAnsi="Times New Roman"/>
                <w:lang w:val="es-CL"/>
              </w:rPr>
            </w:pPr>
          </w:p>
        </w:tc>
        <w:tc>
          <w:tcPr>
            <w:tcW w:w="9315" w:type="dxa"/>
            <w:shd w:val="clear" w:color="auto" w:fill="auto"/>
          </w:tcPr>
          <w:p w14:paraId="1B34C624" w14:textId="3054032F" w:rsidR="00BC3B12" w:rsidRPr="006613BE" w:rsidRDefault="00BC3B12" w:rsidP="00BC3B12">
            <w:pPr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b/>
                <w:lang w:val="es-CL"/>
              </w:rPr>
              <w:t>Hipót</w:t>
            </w:r>
            <w:r w:rsidRPr="006613BE">
              <w:rPr>
                <w:rFonts w:ascii="Times New Roman" w:hAnsi="Times New Roman"/>
                <w:b/>
                <w:lang w:val="es-CL"/>
              </w:rPr>
              <w:t>esis</w:t>
            </w:r>
            <w:r w:rsidR="00D00F58">
              <w:rPr>
                <w:rFonts w:ascii="Times New Roman" w:hAnsi="Times New Roman"/>
                <w:b/>
                <w:lang w:val="es-CL"/>
              </w:rPr>
              <w:t xml:space="preserve"> (si las hubiese):</w:t>
            </w:r>
          </w:p>
          <w:p w14:paraId="52A20AD3" w14:textId="77777777" w:rsidR="00BC3B12" w:rsidRPr="006613BE" w:rsidRDefault="00BC3B12" w:rsidP="00BC3B12">
            <w:pPr>
              <w:rPr>
                <w:rFonts w:ascii="Times New Roman" w:hAnsi="Times New Roman"/>
                <w:lang w:val="es-CL"/>
              </w:rPr>
            </w:pPr>
            <w:r w:rsidRPr="006613BE">
              <w:rPr>
                <w:rFonts w:ascii="Times New Roman" w:hAnsi="Times New Roman"/>
                <w:lang w:val="es-CL"/>
              </w:rPr>
              <w:t xml:space="preserve">1. </w:t>
            </w:r>
            <w:r w:rsidR="00065AFB">
              <w:rPr>
                <w:rFonts w:ascii="Times New Roman" w:hAnsi="Times New Roman"/>
                <w:lang w:val="es-CL"/>
              </w:rPr>
              <w:t>Hipótesis principal, si la hubiese. (Si su trabajo no tiene hipótesis, borre esta fila)</w:t>
            </w:r>
          </w:p>
          <w:p w14:paraId="2D861FE3" w14:textId="77777777" w:rsidR="00BC3B12" w:rsidRPr="006613BE" w:rsidRDefault="00BC3B12" w:rsidP="00BC3B12">
            <w:pPr>
              <w:rPr>
                <w:rFonts w:ascii="Times New Roman" w:hAnsi="Times New Roman"/>
                <w:b/>
                <w:lang w:val="es-CL"/>
              </w:rPr>
            </w:pPr>
            <w:r w:rsidRPr="006613BE">
              <w:rPr>
                <w:rFonts w:ascii="Times New Roman" w:hAnsi="Times New Roman"/>
                <w:lang w:val="es-CL"/>
              </w:rPr>
              <w:t xml:space="preserve">2. </w:t>
            </w:r>
            <w:r w:rsidR="00065AFB">
              <w:rPr>
                <w:rFonts w:ascii="Times New Roman" w:hAnsi="Times New Roman"/>
                <w:lang w:val="es-CL"/>
              </w:rPr>
              <w:t>Hipótesis secundaria, si la hubiese. (Si su trabajo no tiene hipótesis, borre esta fila)</w:t>
            </w:r>
          </w:p>
        </w:tc>
      </w:tr>
      <w:tr w:rsidR="00BC3B12" w:rsidRPr="006613BE" w14:paraId="34A836D6" w14:textId="77777777" w:rsidTr="0040721D">
        <w:trPr>
          <w:trHeight w:val="1150"/>
        </w:trPr>
        <w:tc>
          <w:tcPr>
            <w:tcW w:w="880" w:type="dxa"/>
            <w:vMerge/>
            <w:shd w:val="clear" w:color="auto" w:fill="D9D9D9"/>
            <w:textDirection w:val="btLr"/>
            <w:vAlign w:val="center"/>
          </w:tcPr>
          <w:p w14:paraId="537E27EE" w14:textId="77777777" w:rsidR="00BC3B12" w:rsidRPr="006613BE" w:rsidRDefault="00BC3B12" w:rsidP="00BC3B12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es-CL"/>
              </w:rPr>
            </w:pPr>
          </w:p>
        </w:tc>
        <w:tc>
          <w:tcPr>
            <w:tcW w:w="425" w:type="dxa"/>
            <w:shd w:val="clear" w:color="auto" w:fill="auto"/>
            <w:textDirection w:val="btLr"/>
            <w:vAlign w:val="center"/>
          </w:tcPr>
          <w:p w14:paraId="29CEBEA9" w14:textId="77777777" w:rsidR="00BC3B12" w:rsidRPr="006613BE" w:rsidRDefault="00BC3B12" w:rsidP="00BC3B12">
            <w:pPr>
              <w:ind w:left="113" w:right="113"/>
              <w:jc w:val="center"/>
              <w:rPr>
                <w:rFonts w:ascii="Times New Roman" w:hAnsi="Times New Roman"/>
                <w:lang w:val="es-CL"/>
              </w:rPr>
            </w:pPr>
            <w:r w:rsidRPr="006613BE">
              <w:rPr>
                <w:rFonts w:ascii="Times New Roman" w:hAnsi="Times New Roman"/>
                <w:lang w:val="es-CL"/>
              </w:rPr>
              <w:t>Sec</w:t>
            </w:r>
            <w:r>
              <w:rPr>
                <w:rFonts w:ascii="Times New Roman" w:hAnsi="Times New Roman"/>
                <w:lang w:val="es-CL"/>
              </w:rPr>
              <w:t>undaria</w:t>
            </w:r>
          </w:p>
        </w:tc>
        <w:tc>
          <w:tcPr>
            <w:tcW w:w="9315" w:type="dxa"/>
            <w:shd w:val="clear" w:color="auto" w:fill="auto"/>
          </w:tcPr>
          <w:p w14:paraId="7B753421" w14:textId="77777777" w:rsidR="00BC3B12" w:rsidRPr="006613BE" w:rsidRDefault="00BC3B12" w:rsidP="00BC3B12">
            <w:pPr>
              <w:rPr>
                <w:rFonts w:ascii="Times New Roman" w:hAnsi="Times New Roman"/>
                <w:b/>
                <w:lang w:val="es-CL"/>
              </w:rPr>
            </w:pPr>
            <w:r>
              <w:rPr>
                <w:rFonts w:ascii="Times New Roman" w:hAnsi="Times New Roman"/>
                <w:b/>
                <w:lang w:val="es-CL"/>
              </w:rPr>
              <w:t>Objetivos de investigación</w:t>
            </w:r>
            <w:r w:rsidRPr="006613BE">
              <w:rPr>
                <w:rFonts w:ascii="Times New Roman" w:hAnsi="Times New Roman"/>
                <w:b/>
                <w:lang w:val="es-CL"/>
              </w:rPr>
              <w:t>:</w:t>
            </w:r>
          </w:p>
          <w:p w14:paraId="5A5DD4EA" w14:textId="77777777" w:rsidR="00BC3B12" w:rsidRDefault="00BC3B12" w:rsidP="00BC3B12">
            <w:pPr>
              <w:pStyle w:val="Prrafodelista"/>
              <w:numPr>
                <w:ilvl w:val="0"/>
                <w:numId w:val="11"/>
              </w:numPr>
              <w:ind w:left="192" w:hanging="18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Objetivo general de la investigación</w:t>
            </w:r>
            <w:r w:rsidR="00065AFB">
              <w:rPr>
                <w:rFonts w:ascii="Times New Roman" w:hAnsi="Times New Roman"/>
                <w:lang w:val="es-CL"/>
              </w:rPr>
              <w:t>.</w:t>
            </w:r>
          </w:p>
          <w:p w14:paraId="5CBE09D2" w14:textId="77777777" w:rsidR="00BC3B12" w:rsidRDefault="00BC3B12" w:rsidP="00BC3B12">
            <w:pPr>
              <w:pStyle w:val="Prrafodelista"/>
              <w:numPr>
                <w:ilvl w:val="0"/>
                <w:numId w:val="11"/>
              </w:numPr>
              <w:ind w:left="192" w:hanging="18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Objetivo específico de investigación 1</w:t>
            </w:r>
            <w:r w:rsidR="00065AFB">
              <w:rPr>
                <w:rFonts w:ascii="Times New Roman" w:hAnsi="Times New Roman"/>
                <w:lang w:val="es-CL"/>
              </w:rPr>
              <w:t>.</w:t>
            </w:r>
          </w:p>
          <w:p w14:paraId="018B9DF3" w14:textId="77777777" w:rsidR="00BC3B12" w:rsidRDefault="00BC3B12" w:rsidP="00BC3B12">
            <w:pPr>
              <w:pStyle w:val="Prrafodelista"/>
              <w:numPr>
                <w:ilvl w:val="0"/>
                <w:numId w:val="11"/>
              </w:numPr>
              <w:ind w:left="192" w:hanging="18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Objetivo específico de investigación 2</w:t>
            </w:r>
            <w:r w:rsidR="00065AFB">
              <w:rPr>
                <w:rFonts w:ascii="Times New Roman" w:hAnsi="Times New Roman"/>
                <w:lang w:val="es-CL"/>
              </w:rPr>
              <w:t>.</w:t>
            </w:r>
          </w:p>
          <w:p w14:paraId="643732E4" w14:textId="77777777" w:rsidR="00BC3B12" w:rsidRPr="00BC3B12" w:rsidRDefault="00BC3B12" w:rsidP="00BC3B12">
            <w:pPr>
              <w:pStyle w:val="Prrafodelista"/>
              <w:numPr>
                <w:ilvl w:val="0"/>
                <w:numId w:val="11"/>
              </w:numPr>
              <w:ind w:left="192" w:hanging="18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Objetivo específico de investigación 3</w:t>
            </w:r>
            <w:r w:rsidR="00065AFB">
              <w:rPr>
                <w:rFonts w:ascii="Times New Roman" w:hAnsi="Times New Roman"/>
                <w:lang w:val="es-CL"/>
              </w:rPr>
              <w:t>.</w:t>
            </w:r>
          </w:p>
        </w:tc>
      </w:tr>
      <w:tr w:rsidR="006E1CB8" w:rsidRPr="0040721D" w14:paraId="72361A4C" w14:textId="77777777" w:rsidTr="0040721D">
        <w:trPr>
          <w:cantSplit/>
          <w:trHeight w:val="1703"/>
        </w:trPr>
        <w:tc>
          <w:tcPr>
            <w:tcW w:w="880" w:type="dxa"/>
            <w:shd w:val="clear" w:color="auto" w:fill="D9D9D9"/>
            <w:textDirection w:val="btLr"/>
            <w:vAlign w:val="center"/>
          </w:tcPr>
          <w:p w14:paraId="0A723C82" w14:textId="7EE2DE1B" w:rsidR="006E1CB8" w:rsidRDefault="006E1CB8" w:rsidP="00BC3B12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es-CL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>Resultados esperados</w:t>
            </w:r>
          </w:p>
        </w:tc>
        <w:tc>
          <w:tcPr>
            <w:tcW w:w="9740" w:type="dxa"/>
            <w:gridSpan w:val="2"/>
            <w:shd w:val="clear" w:color="auto" w:fill="auto"/>
          </w:tcPr>
          <w:p w14:paraId="5FC0602A" w14:textId="47661954" w:rsidR="006E1CB8" w:rsidRPr="00122BD1" w:rsidRDefault="006E1CB8" w:rsidP="00D00F58">
            <w:pPr>
              <w:autoSpaceDE w:val="0"/>
              <w:autoSpaceDN w:val="0"/>
              <w:adjustRightInd w:val="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Indique brevemente que espera encontrar, aprender, demostrar tras realizar su investigación.</w:t>
            </w:r>
          </w:p>
        </w:tc>
      </w:tr>
      <w:tr w:rsidR="006E1CB8" w:rsidRPr="0040721D" w14:paraId="01D04591" w14:textId="77777777" w:rsidTr="0040721D">
        <w:trPr>
          <w:cantSplit/>
          <w:trHeight w:val="1702"/>
        </w:trPr>
        <w:tc>
          <w:tcPr>
            <w:tcW w:w="880" w:type="dxa"/>
            <w:shd w:val="clear" w:color="auto" w:fill="D9D9D9"/>
            <w:textDirection w:val="btLr"/>
            <w:vAlign w:val="center"/>
          </w:tcPr>
          <w:p w14:paraId="3B7F4B5A" w14:textId="76D633EA" w:rsidR="006E1CB8" w:rsidRDefault="006E1CB8" w:rsidP="006E1CB8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es-CL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s-CL"/>
              </w:rPr>
              <w:t>Referencias bibliográficas</w:t>
            </w:r>
          </w:p>
        </w:tc>
        <w:tc>
          <w:tcPr>
            <w:tcW w:w="9740" w:type="dxa"/>
            <w:gridSpan w:val="2"/>
            <w:shd w:val="clear" w:color="auto" w:fill="auto"/>
          </w:tcPr>
          <w:p w14:paraId="63FF6549" w14:textId="6C4A9CBE" w:rsidR="006E1CB8" w:rsidRDefault="006E1CB8" w:rsidP="006E1CB8">
            <w:pPr>
              <w:autoSpaceDE w:val="0"/>
              <w:autoSpaceDN w:val="0"/>
              <w:adjustRightInd w:val="0"/>
              <w:rPr>
                <w:rFonts w:ascii="Times New Roman" w:hAnsi="Times New Roman"/>
                <w:lang w:val="es-CL"/>
              </w:rPr>
            </w:pPr>
            <w:r>
              <w:rPr>
                <w:rFonts w:ascii="Times New Roman" w:hAnsi="Times New Roman"/>
                <w:lang w:val="es-CL"/>
              </w:rPr>
              <w:t>Indique sus principales referencias bibliográficas, en f</w:t>
            </w:r>
            <w:r w:rsidRPr="00122BD1">
              <w:rPr>
                <w:rFonts w:ascii="Times New Roman" w:hAnsi="Times New Roman"/>
                <w:lang w:val="es-CL"/>
              </w:rPr>
              <w:t>ormato APA 6</w:t>
            </w:r>
          </w:p>
          <w:p w14:paraId="57DD9462" w14:textId="77777777" w:rsidR="006E1CB8" w:rsidRDefault="006E1CB8" w:rsidP="006E1CB8">
            <w:pPr>
              <w:autoSpaceDE w:val="0"/>
              <w:autoSpaceDN w:val="0"/>
              <w:adjustRightInd w:val="0"/>
              <w:rPr>
                <w:rFonts w:ascii="Times New Roman" w:hAnsi="Times New Roman"/>
                <w:lang w:val="es-CL"/>
              </w:rPr>
            </w:pPr>
          </w:p>
          <w:p w14:paraId="1D7A8F18" w14:textId="77777777" w:rsidR="006E1CB8" w:rsidRPr="00122BD1" w:rsidRDefault="006E1CB8" w:rsidP="006E1CB8">
            <w:pPr>
              <w:autoSpaceDE w:val="0"/>
              <w:autoSpaceDN w:val="0"/>
              <w:adjustRightInd w:val="0"/>
              <w:rPr>
                <w:rFonts w:ascii="Times New Roman" w:hAnsi="Times New Roman"/>
                <w:lang w:val="es-CL"/>
              </w:rPr>
            </w:pPr>
          </w:p>
        </w:tc>
      </w:tr>
    </w:tbl>
    <w:p w14:paraId="0CC8DA17" w14:textId="77777777" w:rsidR="00F56F35" w:rsidRPr="00AD76FC" w:rsidRDefault="00F56F35" w:rsidP="000E3C00">
      <w:pPr>
        <w:ind w:right="-486"/>
        <w:rPr>
          <w:rFonts w:ascii="Times New Roman" w:hAnsi="Times New Roman"/>
          <w:lang w:val="es-CL"/>
        </w:rPr>
      </w:pPr>
    </w:p>
    <w:sectPr w:rsidR="00F56F35" w:rsidRPr="00AD76FC" w:rsidSect="00C31556">
      <w:headerReference w:type="default" r:id="rId8"/>
      <w:footerReference w:type="default" r:id="rId9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F7414" w14:textId="77777777" w:rsidR="00F156C7" w:rsidRDefault="00F156C7" w:rsidP="00CC7E80">
      <w:r>
        <w:separator/>
      </w:r>
    </w:p>
  </w:endnote>
  <w:endnote w:type="continuationSeparator" w:id="0">
    <w:p w14:paraId="4973F50A" w14:textId="77777777" w:rsidR="00F156C7" w:rsidRDefault="00F156C7" w:rsidP="00CC7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5801A" w14:textId="0C89616A" w:rsidR="00DE6711" w:rsidRPr="00F8645F" w:rsidRDefault="00DE6711">
    <w:pPr>
      <w:pStyle w:val="Piedepgina"/>
      <w:rPr>
        <w:sz w:val="16"/>
        <w:szCs w:val="16"/>
        <w:lang w:val="es-CL"/>
      </w:rPr>
    </w:pPr>
    <w:r w:rsidRPr="00F8645F">
      <w:rPr>
        <w:sz w:val="16"/>
        <w:szCs w:val="16"/>
        <w:lang w:val="es-CL"/>
      </w:rPr>
      <w:t>PS_20</w:t>
    </w:r>
    <w:r w:rsidR="00F8645F" w:rsidRPr="00F8645F">
      <w:rPr>
        <w:sz w:val="16"/>
        <w:szCs w:val="16"/>
        <w:lang w:val="es-CL"/>
      </w:rPr>
      <w:t>21</w:t>
    </w:r>
    <w:r w:rsidRPr="00F8645F">
      <w:rPr>
        <w:sz w:val="16"/>
        <w:szCs w:val="16"/>
        <w:lang w:val="es-CL"/>
      </w:rPr>
      <w:t xml:space="preserve">_Formulacion </w:t>
    </w:r>
    <w:r w:rsidR="00F8645F" w:rsidRPr="00F8645F">
      <w:rPr>
        <w:sz w:val="16"/>
        <w:szCs w:val="16"/>
        <w:lang w:val="es-CL"/>
      </w:rPr>
      <w:t xml:space="preserve">Metodológica Seminario </w:t>
    </w:r>
    <w:r w:rsidR="00F8645F">
      <w:rPr>
        <w:sz w:val="16"/>
        <w:szCs w:val="16"/>
        <w:lang w:val="es-CL"/>
      </w:rPr>
      <w:t xml:space="preserve">de </w:t>
    </w:r>
    <w:r w:rsidR="00F8645F" w:rsidRPr="00F8645F">
      <w:rPr>
        <w:sz w:val="16"/>
        <w:szCs w:val="16"/>
        <w:lang w:val="es-CL"/>
      </w:rPr>
      <w:t>Investigación</w:t>
    </w:r>
    <w:r w:rsidRPr="00F8645F">
      <w:rPr>
        <w:sz w:val="16"/>
        <w:szCs w:val="16"/>
        <w:lang w:val="es-CL"/>
      </w:rPr>
      <w:t xml:space="preserve"> </w:t>
    </w:r>
    <w:r w:rsidR="00F8645F">
      <w:rPr>
        <w:sz w:val="16"/>
        <w:szCs w:val="16"/>
        <w:lang w:val="es-CL"/>
      </w:rPr>
      <w:t xml:space="preserve">en </w:t>
    </w:r>
    <w:r w:rsidRPr="00F8645F">
      <w:rPr>
        <w:sz w:val="16"/>
        <w:szCs w:val="16"/>
        <w:lang w:val="es-CL"/>
      </w:rPr>
      <w:t xml:space="preserve">1 </w:t>
    </w:r>
    <w:proofErr w:type="spellStart"/>
    <w:r w:rsidRPr="00F8645F">
      <w:rPr>
        <w:sz w:val="16"/>
        <w:szCs w:val="16"/>
        <w:lang w:val="es-CL"/>
      </w:rPr>
      <w:t>Pag.</w:t>
    </w:r>
    <w:proofErr w:type="spellEnd"/>
  </w:p>
  <w:p w14:paraId="0E9BFCC0" w14:textId="77777777" w:rsidR="00DE6711" w:rsidRPr="00F8645F" w:rsidRDefault="00DE6711">
    <w:pPr>
      <w:pStyle w:val="Piedepgina"/>
      <w:rPr>
        <w:lang w:val="es-C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03650" w14:textId="77777777" w:rsidR="00F156C7" w:rsidRDefault="00F156C7" w:rsidP="00CC7E80">
      <w:r>
        <w:separator/>
      </w:r>
    </w:p>
  </w:footnote>
  <w:footnote w:type="continuationSeparator" w:id="0">
    <w:p w14:paraId="563AEFE5" w14:textId="77777777" w:rsidR="00F156C7" w:rsidRDefault="00F156C7" w:rsidP="00CC7E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B087D" w14:textId="3882907C" w:rsidR="002B1E45" w:rsidRPr="00DE6711" w:rsidRDefault="00DE6711">
    <w:pPr>
      <w:pStyle w:val="Encabezado"/>
      <w:rPr>
        <w:lang w:val="es-CL"/>
      </w:rPr>
    </w:pPr>
    <w:r>
      <w:rPr>
        <w:lang w:val="es-CL"/>
      </w:rPr>
      <w:t>Nombre apellido profesor al que postula</w:t>
    </w:r>
    <w:r w:rsidRPr="00DE6711">
      <w:rPr>
        <w:lang w:val="es-CL"/>
      </w:rPr>
      <w:ptab w:relativeTo="margin" w:alignment="center" w:leader="none"/>
    </w:r>
    <w:r>
      <w:rPr>
        <w:lang w:val="es-CL"/>
      </w:rPr>
      <w:t>Su nombre y apellido</w:t>
    </w:r>
    <w:r w:rsidRPr="00DE6711">
      <w:rPr>
        <w:lang w:val="es-CL"/>
      </w:rPr>
      <w:ptab w:relativeTo="margin" w:alignment="right" w:leader="none"/>
    </w:r>
    <w:r>
      <w:rPr>
        <w:lang w:val="es-CL"/>
      </w:rPr>
      <w:t>Fech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5312"/>
    <w:multiLevelType w:val="hybridMultilevel"/>
    <w:tmpl w:val="3E78E13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4004A"/>
    <w:multiLevelType w:val="hybridMultilevel"/>
    <w:tmpl w:val="9F983C8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F5B79"/>
    <w:multiLevelType w:val="multilevel"/>
    <w:tmpl w:val="F2C06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70DE8"/>
    <w:multiLevelType w:val="hybridMultilevel"/>
    <w:tmpl w:val="8592C1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D2B9A"/>
    <w:multiLevelType w:val="hybridMultilevel"/>
    <w:tmpl w:val="F2C068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C42131"/>
    <w:multiLevelType w:val="hybridMultilevel"/>
    <w:tmpl w:val="FD0A20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6758A8"/>
    <w:multiLevelType w:val="hybridMultilevel"/>
    <w:tmpl w:val="E7C62612"/>
    <w:lvl w:ilvl="0" w:tplc="04090005">
      <w:start w:val="1"/>
      <w:numFmt w:val="bullet"/>
      <w:lvlText w:val=""/>
      <w:lvlJc w:val="left"/>
      <w:pPr>
        <w:tabs>
          <w:tab w:val="num" w:pos="818"/>
        </w:tabs>
        <w:ind w:left="818" w:hanging="360"/>
      </w:pPr>
      <w:rPr>
        <w:rFonts w:ascii="Wingdings" w:hAnsi="Wingdings" w:hint="default"/>
      </w:rPr>
    </w:lvl>
    <w:lvl w:ilvl="1" w:tplc="36220B6A">
      <w:start w:val="1"/>
      <w:numFmt w:val="decimal"/>
      <w:lvlText w:val="%2."/>
      <w:lvlJc w:val="left"/>
      <w:pPr>
        <w:tabs>
          <w:tab w:val="num" w:pos="1538"/>
        </w:tabs>
        <w:ind w:left="1538" w:hanging="360"/>
      </w:pPr>
      <w:rPr>
        <w:rFonts w:hint="default"/>
        <w:i w:val="0"/>
      </w:rPr>
    </w:lvl>
    <w:lvl w:ilvl="2" w:tplc="0409000F">
      <w:start w:val="1"/>
      <w:numFmt w:val="decimal"/>
      <w:lvlText w:val="%3."/>
      <w:lvlJc w:val="left"/>
      <w:pPr>
        <w:tabs>
          <w:tab w:val="num" w:pos="2258"/>
        </w:tabs>
        <w:ind w:left="2258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7" w15:restartNumberingAfterBreak="0">
    <w:nsid w:val="32DE22B6"/>
    <w:multiLevelType w:val="hybridMultilevel"/>
    <w:tmpl w:val="CE54F5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A857CF"/>
    <w:multiLevelType w:val="multilevel"/>
    <w:tmpl w:val="509E2600"/>
    <w:lvl w:ilvl="0">
      <w:start w:val="1"/>
      <w:numFmt w:val="bullet"/>
      <w:lvlText w:val=""/>
      <w:lvlJc w:val="left"/>
      <w:pPr>
        <w:tabs>
          <w:tab w:val="num" w:pos="818"/>
        </w:tabs>
        <w:ind w:left="818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538"/>
        </w:tabs>
        <w:ind w:left="1538" w:hanging="360"/>
      </w:pPr>
      <w:rPr>
        <w:rFonts w:hint="default"/>
        <w:i w:val="0"/>
      </w:rPr>
    </w:lvl>
    <w:lvl w:ilvl="2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9" w15:restartNumberingAfterBreak="0">
    <w:nsid w:val="44AF29B7"/>
    <w:multiLevelType w:val="multilevel"/>
    <w:tmpl w:val="8592C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780BC6"/>
    <w:multiLevelType w:val="hybridMultilevel"/>
    <w:tmpl w:val="8846742C"/>
    <w:lvl w:ilvl="0" w:tplc="614ACA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D9B6D6B"/>
    <w:multiLevelType w:val="hybridMultilevel"/>
    <w:tmpl w:val="C8BC53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1C7064"/>
    <w:multiLevelType w:val="hybridMultilevel"/>
    <w:tmpl w:val="EBB88A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5E7D85"/>
    <w:multiLevelType w:val="hybridMultilevel"/>
    <w:tmpl w:val="37703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D94609"/>
    <w:multiLevelType w:val="hybridMultilevel"/>
    <w:tmpl w:val="10F4DF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E759CD"/>
    <w:multiLevelType w:val="multilevel"/>
    <w:tmpl w:val="C9AA2C9C"/>
    <w:lvl w:ilvl="0">
      <w:start w:val="1"/>
      <w:numFmt w:val="bullet"/>
      <w:lvlText w:val=""/>
      <w:lvlJc w:val="left"/>
      <w:pPr>
        <w:tabs>
          <w:tab w:val="num" w:pos="818"/>
        </w:tabs>
        <w:ind w:left="81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0"/>
  </w:num>
  <w:num w:numId="8">
    <w:abstractNumId w:val="15"/>
  </w:num>
  <w:num w:numId="9">
    <w:abstractNumId w:val="8"/>
  </w:num>
  <w:num w:numId="10">
    <w:abstractNumId w:val="10"/>
  </w:num>
  <w:num w:numId="11">
    <w:abstractNumId w:val="14"/>
  </w:num>
  <w:num w:numId="12">
    <w:abstractNumId w:val="12"/>
  </w:num>
  <w:num w:numId="13">
    <w:abstractNumId w:val="13"/>
  </w:num>
  <w:num w:numId="14">
    <w:abstractNumId w:val="11"/>
  </w:num>
  <w:num w:numId="15">
    <w:abstractNumId w:val="7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wsjC2MDS1tDQ1NzBU0lEKTi0uzszPAykwrQUAMbWA0iwAAAA="/>
  </w:docVars>
  <w:rsids>
    <w:rsidRoot w:val="00B30D98"/>
    <w:rsid w:val="00010441"/>
    <w:rsid w:val="00035043"/>
    <w:rsid w:val="000634A7"/>
    <w:rsid w:val="00065AFB"/>
    <w:rsid w:val="00082516"/>
    <w:rsid w:val="000A2E94"/>
    <w:rsid w:val="000B4798"/>
    <w:rsid w:val="000B4DA2"/>
    <w:rsid w:val="000E3ADC"/>
    <w:rsid w:val="000E3C00"/>
    <w:rsid w:val="000E7EE8"/>
    <w:rsid w:val="000F443E"/>
    <w:rsid w:val="000F66F3"/>
    <w:rsid w:val="00106B22"/>
    <w:rsid w:val="00107802"/>
    <w:rsid w:val="00122BD1"/>
    <w:rsid w:val="0013260F"/>
    <w:rsid w:val="0016516F"/>
    <w:rsid w:val="001663C3"/>
    <w:rsid w:val="00171A80"/>
    <w:rsid w:val="00187F59"/>
    <w:rsid w:val="001B4944"/>
    <w:rsid w:val="001C2CB1"/>
    <w:rsid w:val="001D6517"/>
    <w:rsid w:val="002172BD"/>
    <w:rsid w:val="00235772"/>
    <w:rsid w:val="00256FE7"/>
    <w:rsid w:val="002836A9"/>
    <w:rsid w:val="00283A3E"/>
    <w:rsid w:val="00290029"/>
    <w:rsid w:val="002A54B0"/>
    <w:rsid w:val="002B1E45"/>
    <w:rsid w:val="002B35D4"/>
    <w:rsid w:val="002E25FB"/>
    <w:rsid w:val="00317AC8"/>
    <w:rsid w:val="00323D2B"/>
    <w:rsid w:val="003334DE"/>
    <w:rsid w:val="0035761D"/>
    <w:rsid w:val="003B70F2"/>
    <w:rsid w:val="003E41A5"/>
    <w:rsid w:val="004062CD"/>
    <w:rsid w:val="0040721D"/>
    <w:rsid w:val="00431A3A"/>
    <w:rsid w:val="00433D01"/>
    <w:rsid w:val="00437EBB"/>
    <w:rsid w:val="00461833"/>
    <w:rsid w:val="00490EAE"/>
    <w:rsid w:val="004A6F7D"/>
    <w:rsid w:val="004D1472"/>
    <w:rsid w:val="004D5727"/>
    <w:rsid w:val="00514C46"/>
    <w:rsid w:val="005B2107"/>
    <w:rsid w:val="005B2A30"/>
    <w:rsid w:val="005B4073"/>
    <w:rsid w:val="005C329B"/>
    <w:rsid w:val="005E1205"/>
    <w:rsid w:val="005E68BD"/>
    <w:rsid w:val="00622551"/>
    <w:rsid w:val="00627B1A"/>
    <w:rsid w:val="006311F6"/>
    <w:rsid w:val="00647A50"/>
    <w:rsid w:val="00655AD2"/>
    <w:rsid w:val="006613BE"/>
    <w:rsid w:val="006A1D82"/>
    <w:rsid w:val="006C75D6"/>
    <w:rsid w:val="006D21AA"/>
    <w:rsid w:val="006E1CB8"/>
    <w:rsid w:val="006F35A3"/>
    <w:rsid w:val="006F6F9C"/>
    <w:rsid w:val="00720D39"/>
    <w:rsid w:val="00777118"/>
    <w:rsid w:val="007A384F"/>
    <w:rsid w:val="007A75A6"/>
    <w:rsid w:val="007C127A"/>
    <w:rsid w:val="007C357A"/>
    <w:rsid w:val="007C3A30"/>
    <w:rsid w:val="007D2092"/>
    <w:rsid w:val="007D50F8"/>
    <w:rsid w:val="0082722D"/>
    <w:rsid w:val="00842531"/>
    <w:rsid w:val="00854573"/>
    <w:rsid w:val="008611D9"/>
    <w:rsid w:val="008D6AC2"/>
    <w:rsid w:val="008E30E6"/>
    <w:rsid w:val="008E3E2D"/>
    <w:rsid w:val="00902676"/>
    <w:rsid w:val="00907D45"/>
    <w:rsid w:val="00913164"/>
    <w:rsid w:val="00916FEC"/>
    <w:rsid w:val="00930C51"/>
    <w:rsid w:val="0096557E"/>
    <w:rsid w:val="009C26DC"/>
    <w:rsid w:val="009D2718"/>
    <w:rsid w:val="00A04BD4"/>
    <w:rsid w:val="00A10334"/>
    <w:rsid w:val="00A2449D"/>
    <w:rsid w:val="00A25B50"/>
    <w:rsid w:val="00A4142E"/>
    <w:rsid w:val="00A55A14"/>
    <w:rsid w:val="00A66917"/>
    <w:rsid w:val="00A93EE4"/>
    <w:rsid w:val="00A94977"/>
    <w:rsid w:val="00AB39EF"/>
    <w:rsid w:val="00AD6F99"/>
    <w:rsid w:val="00AD76FC"/>
    <w:rsid w:val="00B00A82"/>
    <w:rsid w:val="00B04F83"/>
    <w:rsid w:val="00B30D98"/>
    <w:rsid w:val="00B36024"/>
    <w:rsid w:val="00B62A73"/>
    <w:rsid w:val="00B66DCE"/>
    <w:rsid w:val="00B73181"/>
    <w:rsid w:val="00BA720B"/>
    <w:rsid w:val="00BC3B12"/>
    <w:rsid w:val="00BC4008"/>
    <w:rsid w:val="00BD5329"/>
    <w:rsid w:val="00BD66EB"/>
    <w:rsid w:val="00BF0D0B"/>
    <w:rsid w:val="00C104E9"/>
    <w:rsid w:val="00C31556"/>
    <w:rsid w:val="00C35E67"/>
    <w:rsid w:val="00C84CD3"/>
    <w:rsid w:val="00CA609D"/>
    <w:rsid w:val="00CB63BF"/>
    <w:rsid w:val="00CC77E4"/>
    <w:rsid w:val="00CC7E80"/>
    <w:rsid w:val="00CE741D"/>
    <w:rsid w:val="00CF4B79"/>
    <w:rsid w:val="00D00F58"/>
    <w:rsid w:val="00D5245B"/>
    <w:rsid w:val="00D84C81"/>
    <w:rsid w:val="00D97845"/>
    <w:rsid w:val="00DA16E4"/>
    <w:rsid w:val="00DB7783"/>
    <w:rsid w:val="00DE6711"/>
    <w:rsid w:val="00DF3115"/>
    <w:rsid w:val="00DF4731"/>
    <w:rsid w:val="00E06873"/>
    <w:rsid w:val="00E24F9B"/>
    <w:rsid w:val="00E414F3"/>
    <w:rsid w:val="00EA1D8F"/>
    <w:rsid w:val="00F156C7"/>
    <w:rsid w:val="00F24675"/>
    <w:rsid w:val="00F347F5"/>
    <w:rsid w:val="00F44A0C"/>
    <w:rsid w:val="00F56F35"/>
    <w:rsid w:val="00F8531A"/>
    <w:rsid w:val="00F8645F"/>
    <w:rsid w:val="00F951D8"/>
    <w:rsid w:val="00FB44E3"/>
    <w:rsid w:val="00FE2454"/>
    <w:rsid w:val="00FE49C4"/>
    <w:rsid w:val="00FF7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8CCC39"/>
  <w15:docId w15:val="{770F0C7D-D691-4134-B873-8A56AE781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3A30"/>
    <w:rPr>
      <w:rFonts w:ascii="Arial" w:hAnsi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B731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rsid w:val="00EA1D8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EA1D8F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2722D"/>
    <w:pPr>
      <w:ind w:left="720"/>
      <w:contextualSpacing/>
    </w:pPr>
  </w:style>
  <w:style w:type="paragraph" w:styleId="Encabezado">
    <w:name w:val="header"/>
    <w:basedOn w:val="Normal"/>
    <w:link w:val="EncabezadoCar"/>
    <w:rsid w:val="002B1E45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rsid w:val="002B1E45"/>
    <w:rPr>
      <w:rFonts w:ascii="Arial" w:hAnsi="Arial"/>
    </w:rPr>
  </w:style>
  <w:style w:type="paragraph" w:styleId="Piedepgina">
    <w:name w:val="footer"/>
    <w:basedOn w:val="Normal"/>
    <w:link w:val="PiedepginaCar"/>
    <w:uiPriority w:val="99"/>
    <w:rsid w:val="002B1E45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B1E45"/>
    <w:rPr>
      <w:rFonts w:ascii="Arial" w:hAnsi="Arial"/>
    </w:rPr>
  </w:style>
  <w:style w:type="paragraph" w:styleId="Textonotapie">
    <w:name w:val="footnote text"/>
    <w:basedOn w:val="Normal"/>
    <w:link w:val="TextonotapieCar"/>
    <w:semiHidden/>
    <w:unhideWhenUsed/>
    <w:rsid w:val="00DE6711"/>
  </w:style>
  <w:style w:type="character" w:customStyle="1" w:styleId="TextonotapieCar">
    <w:name w:val="Texto nota pie Car"/>
    <w:basedOn w:val="Fuentedeprrafopredeter"/>
    <w:link w:val="Textonotapie"/>
    <w:semiHidden/>
    <w:rsid w:val="00DE6711"/>
    <w:rPr>
      <w:rFonts w:ascii="Arial" w:hAnsi="Arial"/>
    </w:rPr>
  </w:style>
  <w:style w:type="character" w:styleId="Refdenotaalpie">
    <w:name w:val="footnote reference"/>
    <w:basedOn w:val="Fuentedeprrafopredeter"/>
    <w:semiHidden/>
    <w:unhideWhenUsed/>
    <w:rsid w:val="00DE671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8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6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3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8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D8734DC-925E-42D2-B033-07A94006A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6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eminario en 1 Pagina</vt:lpstr>
      <vt:lpstr>Seminario en 1 Pagina</vt:lpstr>
    </vt:vector>
  </TitlesOfParts>
  <Company>Georgia Tech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en 1 Pagina</dc:title>
  <dc:creator>Pedro Soza</dc:creator>
  <cp:lastModifiedBy>Esperanza Sofia Lorca Jimenez (esperanza.lorca)</cp:lastModifiedBy>
  <cp:revision>4</cp:revision>
  <cp:lastPrinted>2013-01-25T15:49:00Z</cp:lastPrinted>
  <dcterms:created xsi:type="dcterms:W3CDTF">2021-01-27T02:04:00Z</dcterms:created>
  <dcterms:modified xsi:type="dcterms:W3CDTF">2021-10-20T13:36:00Z</dcterms:modified>
</cp:coreProperties>
</file>